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7:21Z</dcterms:created>
  <dcterms:modified xsi:type="dcterms:W3CDTF">2023-05-24T12:5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Saves Joseph and His Family</vt:lpwstr>
  </property>
</Properties>
</file>